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3C2ED" w14:textId="0E404704" w:rsidR="00E14513" w:rsidRPr="00C952CB" w:rsidRDefault="00E14513" w:rsidP="00C952CB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C952CB">
        <w:rPr>
          <w:rFonts w:ascii="Tahoma" w:hAnsi="Tahoma" w:cs="Tahoma"/>
          <w:b/>
          <w:bCs/>
          <w:sz w:val="24"/>
          <w:szCs w:val="24"/>
        </w:rPr>
        <w:t>HERSC ETUCE: V čase krízy vysoké školstvo potrebuje viac odborovej organizovanosti a ochranu hodnôt demokracie</w:t>
      </w:r>
    </w:p>
    <w:p w14:paraId="66EB28AE" w14:textId="02F782B5" w:rsidR="00AC6773" w:rsidRPr="00C952CB" w:rsidRDefault="00AC6773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>Informáci</w:t>
      </w:r>
      <w:r w:rsidR="00C73C00" w:rsidRPr="00C952CB">
        <w:rPr>
          <w:rFonts w:ascii="Tahoma" w:hAnsi="Tahoma" w:cs="Tahoma"/>
          <w:sz w:val="24"/>
          <w:szCs w:val="24"/>
        </w:rPr>
        <w:t>a</w:t>
      </w:r>
      <w:r w:rsidRPr="00C952CB">
        <w:rPr>
          <w:rFonts w:ascii="Tahoma" w:hAnsi="Tahoma" w:cs="Tahoma"/>
          <w:sz w:val="24"/>
          <w:szCs w:val="24"/>
        </w:rPr>
        <w:t xml:space="preserve"> zo </w:t>
      </w:r>
      <w:r w:rsidR="00C73C00" w:rsidRPr="00C952CB">
        <w:rPr>
          <w:rFonts w:ascii="Tahoma" w:hAnsi="Tahoma" w:cs="Tahoma"/>
          <w:sz w:val="24"/>
          <w:szCs w:val="24"/>
        </w:rPr>
        <w:t xml:space="preserve">zasadnutia </w:t>
      </w:r>
      <w:r w:rsidRPr="00C952CB">
        <w:rPr>
          <w:rFonts w:ascii="Tahoma" w:hAnsi="Tahoma" w:cs="Tahoma"/>
          <w:sz w:val="24"/>
          <w:szCs w:val="24"/>
        </w:rPr>
        <w:t>HERSC ETUCE (20.</w:t>
      </w:r>
      <w:r w:rsidR="00C73C00" w:rsidRPr="00C952CB">
        <w:rPr>
          <w:rFonts w:ascii="Tahoma" w:hAnsi="Tahoma" w:cs="Tahoma"/>
          <w:sz w:val="24"/>
          <w:szCs w:val="24"/>
        </w:rPr>
        <w:t xml:space="preserve"> a </w:t>
      </w:r>
      <w:r w:rsidRPr="00C952CB">
        <w:rPr>
          <w:rFonts w:ascii="Tahoma" w:hAnsi="Tahoma" w:cs="Tahoma"/>
          <w:sz w:val="24"/>
          <w:szCs w:val="24"/>
        </w:rPr>
        <w:t>21. októbra 2025)</w:t>
      </w:r>
    </w:p>
    <w:p w14:paraId="668475F2" w14:textId="77777777" w:rsidR="00AC6773" w:rsidRPr="00C952CB" w:rsidRDefault="00AC6773" w:rsidP="00C952CB">
      <w:pPr>
        <w:jc w:val="both"/>
        <w:rPr>
          <w:rFonts w:ascii="Tahoma" w:hAnsi="Tahoma" w:cs="Tahoma"/>
          <w:sz w:val="24"/>
          <w:szCs w:val="24"/>
        </w:rPr>
      </w:pPr>
    </w:p>
    <w:p w14:paraId="02ADC3D9" w14:textId="56890ED5" w:rsidR="00AC6773" w:rsidRPr="00C952CB" w:rsidRDefault="001413C1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Vplyv multikrízového prostredia na vysoké školstvo </w:t>
      </w:r>
      <w:r w:rsidR="00CD41B8" w:rsidRPr="00C952CB">
        <w:rPr>
          <w:rFonts w:ascii="Tahoma" w:hAnsi="Tahoma" w:cs="Tahoma"/>
          <w:sz w:val="24"/>
          <w:szCs w:val="24"/>
        </w:rPr>
        <w:t>a</w:t>
      </w:r>
      <w:r w:rsidRPr="00C952CB">
        <w:rPr>
          <w:rFonts w:ascii="Tahoma" w:hAnsi="Tahoma" w:cs="Tahoma"/>
          <w:sz w:val="24"/>
          <w:szCs w:val="24"/>
        </w:rPr>
        <w:t> európske politiky</w:t>
      </w:r>
      <w:r w:rsidR="00CD41B8" w:rsidRPr="00C952CB">
        <w:rPr>
          <w:rFonts w:ascii="Tahoma" w:hAnsi="Tahoma" w:cs="Tahoma"/>
          <w:sz w:val="24"/>
          <w:szCs w:val="24"/>
        </w:rPr>
        <w:t xml:space="preserve"> v oblasti </w:t>
      </w:r>
      <w:r w:rsidR="00557D1C" w:rsidRPr="00C952CB">
        <w:rPr>
          <w:rFonts w:ascii="Tahoma" w:hAnsi="Tahoma" w:cs="Tahoma"/>
          <w:sz w:val="24"/>
          <w:szCs w:val="24"/>
        </w:rPr>
        <w:t>vedy a výskumu</w:t>
      </w:r>
      <w:r w:rsidR="00CD41B8" w:rsidRPr="00C952CB">
        <w:rPr>
          <w:rFonts w:ascii="Tahoma" w:hAnsi="Tahoma" w:cs="Tahoma"/>
          <w:sz w:val="24"/>
          <w:szCs w:val="24"/>
        </w:rPr>
        <w:t xml:space="preserve"> </w:t>
      </w:r>
      <w:r w:rsidR="00AC6773" w:rsidRPr="00C952CB">
        <w:rPr>
          <w:rFonts w:ascii="Tahoma" w:hAnsi="Tahoma" w:cs="Tahoma"/>
          <w:sz w:val="24"/>
          <w:szCs w:val="24"/>
        </w:rPr>
        <w:t>boli hlavn</w:t>
      </w:r>
      <w:r w:rsidR="00CD41B8" w:rsidRPr="00C952CB">
        <w:rPr>
          <w:rFonts w:ascii="Tahoma" w:hAnsi="Tahoma" w:cs="Tahoma"/>
          <w:sz w:val="24"/>
          <w:szCs w:val="24"/>
        </w:rPr>
        <w:t>ými</w:t>
      </w:r>
      <w:r w:rsidR="00AC6773" w:rsidRPr="00C952CB">
        <w:rPr>
          <w:rFonts w:ascii="Tahoma" w:hAnsi="Tahoma" w:cs="Tahoma"/>
          <w:sz w:val="24"/>
          <w:szCs w:val="24"/>
        </w:rPr>
        <w:t xml:space="preserve"> tém</w:t>
      </w:r>
      <w:r w:rsidR="00CD41B8" w:rsidRPr="00C952CB">
        <w:rPr>
          <w:rFonts w:ascii="Tahoma" w:hAnsi="Tahoma" w:cs="Tahoma"/>
          <w:sz w:val="24"/>
          <w:szCs w:val="24"/>
        </w:rPr>
        <w:t>ami</w:t>
      </w:r>
      <w:r w:rsidR="00AC6773" w:rsidRPr="00C952CB">
        <w:rPr>
          <w:rFonts w:ascii="Tahoma" w:hAnsi="Tahoma" w:cs="Tahoma"/>
          <w:sz w:val="24"/>
          <w:szCs w:val="24"/>
        </w:rPr>
        <w:t xml:space="preserve"> online stretnutia Higher Education &amp; Research Standing Committee (HERSC) pri ETUCE, ktoré sa konalo </w:t>
      </w:r>
      <w:r w:rsidR="00CD41B8" w:rsidRPr="00C952CB">
        <w:rPr>
          <w:rFonts w:ascii="Tahoma" w:hAnsi="Tahoma" w:cs="Tahoma"/>
          <w:sz w:val="24"/>
          <w:szCs w:val="24"/>
        </w:rPr>
        <w:t xml:space="preserve">online </w:t>
      </w:r>
      <w:r w:rsidR="00AC6773" w:rsidRPr="00C952CB">
        <w:rPr>
          <w:rFonts w:ascii="Tahoma" w:hAnsi="Tahoma" w:cs="Tahoma"/>
          <w:sz w:val="24"/>
          <w:szCs w:val="24"/>
        </w:rPr>
        <w:t xml:space="preserve">20. a 21. októbra 2025. </w:t>
      </w:r>
      <w:r w:rsidR="00557D1C" w:rsidRPr="00C952CB">
        <w:rPr>
          <w:rFonts w:ascii="Tahoma" w:hAnsi="Tahoma" w:cs="Tahoma"/>
          <w:sz w:val="24"/>
          <w:szCs w:val="24"/>
        </w:rPr>
        <w:t xml:space="preserve">Zasadnutia </w:t>
      </w:r>
      <w:r w:rsidR="00AC6773" w:rsidRPr="00C952CB">
        <w:rPr>
          <w:rFonts w:ascii="Tahoma" w:hAnsi="Tahoma" w:cs="Tahoma"/>
          <w:sz w:val="24"/>
          <w:szCs w:val="24"/>
        </w:rPr>
        <w:t xml:space="preserve">sa zúčastnili zástupcovia takmer 40 odborových zväzov z celej Európy, vrátane </w:t>
      </w:r>
      <w:r w:rsidR="00CD41B8" w:rsidRPr="00C952CB">
        <w:rPr>
          <w:rFonts w:ascii="Tahoma" w:hAnsi="Tahoma" w:cs="Tahoma"/>
          <w:sz w:val="24"/>
          <w:szCs w:val="24"/>
        </w:rPr>
        <w:t>členky HERSC za OZ</w:t>
      </w:r>
      <w:r w:rsidR="006A2D3E">
        <w:rPr>
          <w:rFonts w:ascii="Tahoma" w:hAnsi="Tahoma" w:cs="Tahoma"/>
          <w:sz w:val="24"/>
          <w:szCs w:val="24"/>
        </w:rPr>
        <w:t>Š</w:t>
      </w:r>
      <w:r w:rsidR="00CD41B8" w:rsidRPr="00C952CB">
        <w:rPr>
          <w:rFonts w:ascii="Tahoma" w:hAnsi="Tahoma" w:cs="Tahoma"/>
          <w:sz w:val="24"/>
          <w:szCs w:val="24"/>
        </w:rPr>
        <w:t xml:space="preserve"> Miriam Šebovej z Technickej univerzity v Košiciach. </w:t>
      </w:r>
    </w:p>
    <w:p w14:paraId="07FA6E00" w14:textId="3327F393" w:rsidR="000C2FB7" w:rsidRPr="00C952CB" w:rsidRDefault="00CD41B8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>Rokovanie otvoril p</w:t>
      </w:r>
      <w:r w:rsidR="00AC6773" w:rsidRPr="00C952CB">
        <w:rPr>
          <w:rFonts w:ascii="Tahoma" w:hAnsi="Tahoma" w:cs="Tahoma"/>
          <w:sz w:val="24"/>
          <w:szCs w:val="24"/>
        </w:rPr>
        <w:t>rezident ETUCE John MacGabhann</w:t>
      </w:r>
      <w:r w:rsidRPr="00C952CB">
        <w:rPr>
          <w:rFonts w:ascii="Tahoma" w:hAnsi="Tahoma" w:cs="Tahoma"/>
          <w:sz w:val="24"/>
          <w:szCs w:val="24"/>
        </w:rPr>
        <w:t>, ktorý</w:t>
      </w:r>
      <w:r w:rsidR="00AC6773" w:rsidRPr="00C952CB">
        <w:rPr>
          <w:rFonts w:ascii="Tahoma" w:hAnsi="Tahoma" w:cs="Tahoma"/>
          <w:sz w:val="24"/>
          <w:szCs w:val="24"/>
        </w:rPr>
        <w:t xml:space="preserve"> pripomenul, že európske univerzity dnes </w:t>
      </w:r>
      <w:r w:rsidRPr="00C952CB">
        <w:rPr>
          <w:rFonts w:ascii="Tahoma" w:hAnsi="Tahoma" w:cs="Tahoma"/>
          <w:sz w:val="24"/>
          <w:szCs w:val="24"/>
        </w:rPr>
        <w:t>čelia ú</w:t>
      </w:r>
      <w:r w:rsidR="00AC6773" w:rsidRPr="00C952CB">
        <w:rPr>
          <w:rFonts w:ascii="Tahoma" w:hAnsi="Tahoma" w:cs="Tahoma"/>
          <w:sz w:val="24"/>
          <w:szCs w:val="24"/>
        </w:rPr>
        <w:t>sporn</w:t>
      </w:r>
      <w:r w:rsidRPr="00C952CB">
        <w:rPr>
          <w:rFonts w:ascii="Tahoma" w:hAnsi="Tahoma" w:cs="Tahoma"/>
          <w:sz w:val="24"/>
          <w:szCs w:val="24"/>
        </w:rPr>
        <w:t xml:space="preserve">ým opatreniam a neoliberálnym </w:t>
      </w:r>
      <w:r w:rsidR="00D25C51" w:rsidRPr="00C952CB">
        <w:rPr>
          <w:rFonts w:ascii="Tahoma" w:hAnsi="Tahoma" w:cs="Tahoma"/>
          <w:sz w:val="24"/>
          <w:szCs w:val="24"/>
        </w:rPr>
        <w:t>zásahom</w:t>
      </w:r>
      <w:r w:rsidRPr="00C952CB">
        <w:rPr>
          <w:rFonts w:ascii="Tahoma" w:hAnsi="Tahoma" w:cs="Tahoma"/>
          <w:sz w:val="24"/>
          <w:szCs w:val="24"/>
        </w:rPr>
        <w:t xml:space="preserve">, ktoré </w:t>
      </w:r>
      <w:r w:rsidR="001413C1" w:rsidRPr="00C952CB">
        <w:rPr>
          <w:rFonts w:ascii="Tahoma" w:hAnsi="Tahoma" w:cs="Tahoma"/>
          <w:sz w:val="24"/>
          <w:szCs w:val="24"/>
        </w:rPr>
        <w:t xml:space="preserve">podkopávajú základy </w:t>
      </w:r>
      <w:r w:rsidRPr="00C952CB">
        <w:rPr>
          <w:rFonts w:ascii="Tahoma" w:hAnsi="Tahoma" w:cs="Tahoma"/>
          <w:sz w:val="24"/>
          <w:szCs w:val="24"/>
        </w:rPr>
        <w:t xml:space="preserve">akademickej práce. </w:t>
      </w:r>
      <w:r w:rsidR="00557D1C" w:rsidRPr="00C952CB">
        <w:rPr>
          <w:rFonts w:ascii="Tahoma" w:hAnsi="Tahoma" w:cs="Tahoma"/>
          <w:sz w:val="24"/>
          <w:szCs w:val="24"/>
        </w:rPr>
        <w:t xml:space="preserve">Jelmer Evans, európsky riaditeľ ETUCE </w:t>
      </w:r>
      <w:r w:rsidR="001413C1" w:rsidRPr="00C952CB">
        <w:rPr>
          <w:rFonts w:ascii="Tahoma" w:hAnsi="Tahoma" w:cs="Tahoma"/>
          <w:sz w:val="24"/>
          <w:szCs w:val="24"/>
        </w:rPr>
        <w:t xml:space="preserve">tiež v úvode </w:t>
      </w:r>
      <w:r w:rsidR="00557D1C" w:rsidRPr="00C952CB">
        <w:rPr>
          <w:rFonts w:ascii="Tahoma" w:hAnsi="Tahoma" w:cs="Tahoma"/>
          <w:sz w:val="24"/>
          <w:szCs w:val="24"/>
        </w:rPr>
        <w:t>zdôraznil, že autoritatívne politiky, ktoré oslabujú demokraciu, ohrozujú</w:t>
      </w:r>
      <w:r w:rsidR="001413C1" w:rsidRPr="00C952CB">
        <w:rPr>
          <w:rFonts w:ascii="Tahoma" w:hAnsi="Tahoma" w:cs="Tahoma"/>
          <w:sz w:val="24"/>
          <w:szCs w:val="24"/>
        </w:rPr>
        <w:t xml:space="preserve"> aj</w:t>
      </w:r>
      <w:r w:rsidR="00557D1C" w:rsidRPr="00C952CB">
        <w:rPr>
          <w:rFonts w:ascii="Tahoma" w:hAnsi="Tahoma" w:cs="Tahoma"/>
          <w:sz w:val="24"/>
          <w:szCs w:val="24"/>
        </w:rPr>
        <w:t xml:space="preserve"> akademické slobody a vyzval k</w:t>
      </w:r>
      <w:r w:rsidR="001413C1" w:rsidRPr="00C952CB">
        <w:rPr>
          <w:rFonts w:ascii="Tahoma" w:hAnsi="Tahoma" w:cs="Tahoma"/>
          <w:sz w:val="24"/>
          <w:szCs w:val="24"/>
        </w:rPr>
        <w:t xml:space="preserve"> väčšej a lepšej odborovej organizovanosti. </w:t>
      </w:r>
      <w:r w:rsidR="00557D1C" w:rsidRPr="00C952CB">
        <w:rPr>
          <w:rFonts w:ascii="Tahoma" w:hAnsi="Tahoma" w:cs="Tahoma"/>
          <w:sz w:val="24"/>
          <w:szCs w:val="24"/>
        </w:rPr>
        <w:t xml:space="preserve"> </w:t>
      </w:r>
    </w:p>
    <w:p w14:paraId="66AA3574" w14:textId="59636F1A" w:rsidR="00D25C51" w:rsidRPr="00C952CB" w:rsidRDefault="000C2FB7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Rokovanie </w:t>
      </w:r>
      <w:r w:rsidR="00D25C51" w:rsidRPr="00C952CB">
        <w:rPr>
          <w:rFonts w:ascii="Tahoma" w:hAnsi="Tahoma" w:cs="Tahoma"/>
          <w:sz w:val="24"/>
          <w:szCs w:val="24"/>
        </w:rPr>
        <w:t xml:space="preserve">HERSC </w:t>
      </w:r>
      <w:r w:rsidRPr="00C952CB">
        <w:rPr>
          <w:rFonts w:ascii="Tahoma" w:hAnsi="Tahoma" w:cs="Tahoma"/>
          <w:sz w:val="24"/>
          <w:szCs w:val="24"/>
        </w:rPr>
        <w:t>viedla p</w:t>
      </w:r>
      <w:r w:rsidR="00CF560A" w:rsidRPr="00C952CB">
        <w:rPr>
          <w:rFonts w:ascii="Tahoma" w:hAnsi="Tahoma" w:cs="Tahoma"/>
          <w:sz w:val="24"/>
          <w:szCs w:val="24"/>
        </w:rPr>
        <w:t>redsedkyňa Jorunn Dahl Norgård z nórskych vysokoškolských odborov</w:t>
      </w:r>
      <w:r w:rsidRPr="00C952CB">
        <w:rPr>
          <w:rFonts w:ascii="Tahoma" w:hAnsi="Tahoma" w:cs="Tahoma"/>
          <w:sz w:val="24"/>
          <w:szCs w:val="24"/>
        </w:rPr>
        <w:t xml:space="preserve">. V úvode </w:t>
      </w:r>
      <w:r w:rsidR="00CF560A" w:rsidRPr="00C952CB">
        <w:rPr>
          <w:rFonts w:ascii="Tahoma" w:hAnsi="Tahoma" w:cs="Tahoma"/>
          <w:sz w:val="24"/>
          <w:szCs w:val="24"/>
        </w:rPr>
        <w:t>informovala</w:t>
      </w:r>
      <w:r w:rsidRPr="00C952CB">
        <w:rPr>
          <w:rFonts w:ascii="Tahoma" w:hAnsi="Tahoma" w:cs="Tahoma"/>
          <w:sz w:val="24"/>
          <w:szCs w:val="24"/>
        </w:rPr>
        <w:t>, že na ďalšej</w:t>
      </w:r>
      <w:r w:rsidR="00CF560A" w:rsidRPr="00C952CB">
        <w:rPr>
          <w:rFonts w:ascii="Tahoma" w:hAnsi="Tahoma" w:cs="Tahoma"/>
          <w:sz w:val="24"/>
          <w:szCs w:val="24"/>
        </w:rPr>
        <w:t xml:space="preserve"> ministerskej konferencii </w:t>
      </w:r>
      <w:r w:rsidRPr="00C952CB">
        <w:rPr>
          <w:rFonts w:ascii="Tahoma" w:hAnsi="Tahoma" w:cs="Tahoma"/>
          <w:sz w:val="24"/>
          <w:szCs w:val="24"/>
        </w:rPr>
        <w:t xml:space="preserve">ku Bolonského procesu, ktorá bude </w:t>
      </w:r>
      <w:r w:rsidR="00CF560A" w:rsidRPr="00C952CB">
        <w:rPr>
          <w:rFonts w:ascii="Tahoma" w:hAnsi="Tahoma" w:cs="Tahoma"/>
          <w:sz w:val="24"/>
          <w:szCs w:val="24"/>
        </w:rPr>
        <w:t>v</w:t>
      </w:r>
      <w:r w:rsidRPr="00C952CB">
        <w:rPr>
          <w:rFonts w:ascii="Tahoma" w:hAnsi="Tahoma" w:cs="Tahoma"/>
          <w:sz w:val="24"/>
          <w:szCs w:val="24"/>
        </w:rPr>
        <w:t> roku 2027 v Iasi v Rumunsku, požaduje HERSC rozšírenie národných delegácii o reprezentáciu vysokoškolských odborov</w:t>
      </w:r>
      <w:r w:rsidR="001413C1" w:rsidRPr="00C952CB">
        <w:rPr>
          <w:rFonts w:ascii="Tahoma" w:hAnsi="Tahoma" w:cs="Tahoma"/>
          <w:sz w:val="24"/>
          <w:szCs w:val="24"/>
        </w:rPr>
        <w:t>.</w:t>
      </w:r>
    </w:p>
    <w:p w14:paraId="1897DBDB" w14:textId="77777777" w:rsidR="004461E6" w:rsidRPr="00C952CB" w:rsidRDefault="00D25C51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Ďalej nasledovali vstupy hostí, ktoré priblížili dianie v akademickom sektore z globálnej perspektívy. </w:t>
      </w:r>
      <w:r w:rsidR="000C2FB7" w:rsidRPr="00C952CB">
        <w:rPr>
          <w:rFonts w:ascii="Tahoma" w:hAnsi="Tahoma" w:cs="Tahoma"/>
          <w:sz w:val="24"/>
          <w:szCs w:val="24"/>
        </w:rPr>
        <w:t xml:space="preserve">Sonia Grigt z Education International </w:t>
      </w:r>
      <w:r w:rsidR="004461E6" w:rsidRPr="00C952CB">
        <w:rPr>
          <w:rFonts w:ascii="Tahoma" w:hAnsi="Tahoma" w:cs="Tahoma"/>
          <w:sz w:val="24"/>
          <w:szCs w:val="24"/>
        </w:rPr>
        <w:t xml:space="preserve">informovala o plánovanej revízii Odporúčania UNESCO o postavení vysokoškolských učiteľov  z roku 1997 (UN Recommendation concerning the Status of Higher-Education Teaching Personnel), ktorá má reagovať aj na nástup umelej inteligencie. Konferencia k revízii sa očakáva v roku 2027. </w:t>
      </w:r>
    </w:p>
    <w:p w14:paraId="3962637E" w14:textId="21CB5055" w:rsidR="000C2FB7" w:rsidRPr="00C952CB" w:rsidRDefault="004461E6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Britský profesor Howard Stevenson (University of Nottingham) apeloval </w:t>
      </w:r>
      <w:r w:rsidR="00E91C17" w:rsidRPr="00C952CB">
        <w:rPr>
          <w:rFonts w:ascii="Tahoma" w:hAnsi="Tahoma" w:cs="Tahoma"/>
          <w:sz w:val="24"/>
          <w:szCs w:val="24"/>
        </w:rPr>
        <w:t>na ochranu akademických hodnôt na univerzitách. Vysoké školstvo podľa neho čelí trom systémovým krízam</w:t>
      </w:r>
      <w:r w:rsidR="00572D52" w:rsidRPr="00C952CB">
        <w:rPr>
          <w:rFonts w:ascii="Tahoma" w:hAnsi="Tahoma" w:cs="Tahoma"/>
          <w:sz w:val="24"/>
          <w:szCs w:val="24"/>
        </w:rPr>
        <w:t xml:space="preserve"> </w:t>
      </w:r>
      <w:r w:rsidR="00E91C17" w:rsidRPr="00C952CB">
        <w:rPr>
          <w:rFonts w:ascii="Tahoma" w:hAnsi="Tahoma" w:cs="Tahoma"/>
          <w:sz w:val="24"/>
          <w:szCs w:val="24"/>
        </w:rPr>
        <w:t xml:space="preserve">– finančnej (znižovanie zdrojov), autoritárskym politikám a automatizácii prepojenej na nástup AI. Venuje sa im v novej štúdii pre Education International </w:t>
      </w:r>
      <w:r w:rsidRPr="00C952CB">
        <w:rPr>
          <w:rFonts w:ascii="Tahoma" w:hAnsi="Tahoma" w:cs="Tahoma"/>
          <w:sz w:val="24"/>
          <w:szCs w:val="24"/>
        </w:rPr>
        <w:t>„</w:t>
      </w:r>
      <w:r w:rsidR="00E91C17" w:rsidRPr="00C952CB">
        <w:rPr>
          <w:rFonts w:ascii="Tahoma" w:hAnsi="Tahoma" w:cs="Tahoma"/>
          <w:sz w:val="24"/>
          <w:szCs w:val="24"/>
        </w:rPr>
        <w:t>In the eye of the storm: Higher education in an age of crises</w:t>
      </w:r>
      <w:r w:rsidRPr="00C952CB">
        <w:rPr>
          <w:rFonts w:ascii="Tahoma" w:hAnsi="Tahoma" w:cs="Tahoma"/>
          <w:sz w:val="24"/>
          <w:szCs w:val="24"/>
        </w:rPr>
        <w:t>“</w:t>
      </w:r>
      <w:r w:rsidRPr="00C952CB">
        <w:rPr>
          <w:rStyle w:val="Odkaznapoznmkupodiarou"/>
          <w:rFonts w:ascii="Tahoma" w:hAnsi="Tahoma" w:cs="Tahoma"/>
          <w:sz w:val="24"/>
          <w:szCs w:val="24"/>
        </w:rPr>
        <w:footnoteReference w:id="1"/>
      </w:r>
      <w:r w:rsidR="00E91C17" w:rsidRPr="00C952CB">
        <w:rPr>
          <w:rFonts w:ascii="Tahoma" w:hAnsi="Tahoma" w:cs="Tahoma"/>
          <w:sz w:val="24"/>
          <w:szCs w:val="24"/>
        </w:rPr>
        <w:t>.  Formuloval veľmi silné posolstvá, ktoré ešte dlho rezonovali v diskusii. Kriticky poukázal na to, že často zlyháva samospráva univerzít</w:t>
      </w:r>
      <w:r w:rsidR="00572D52" w:rsidRPr="00C952CB">
        <w:rPr>
          <w:rFonts w:ascii="Tahoma" w:hAnsi="Tahoma" w:cs="Tahoma"/>
          <w:sz w:val="24"/>
          <w:szCs w:val="24"/>
        </w:rPr>
        <w:t xml:space="preserve">. Univerzity by mali ísť príkladom, no </w:t>
      </w:r>
      <w:r w:rsidR="001413C1" w:rsidRPr="00C952CB">
        <w:rPr>
          <w:rFonts w:ascii="Tahoma" w:hAnsi="Tahoma" w:cs="Tahoma"/>
          <w:sz w:val="24"/>
          <w:szCs w:val="24"/>
        </w:rPr>
        <w:t>„</w:t>
      </w:r>
      <w:r w:rsidR="00572D52" w:rsidRPr="00C952CB">
        <w:rPr>
          <w:rFonts w:ascii="Tahoma" w:hAnsi="Tahoma" w:cs="Tahoma"/>
          <w:sz w:val="24"/>
          <w:szCs w:val="24"/>
        </w:rPr>
        <w:t>ak je problém dodržiavať pravidlá demokracie pre malú skupinu ľudí v akadémii, ako môžeme chcieť, aby to dokázali všetci v</w:t>
      </w:r>
      <w:r w:rsidR="001413C1" w:rsidRPr="00C952CB">
        <w:rPr>
          <w:rFonts w:ascii="Tahoma" w:hAnsi="Tahoma" w:cs="Tahoma"/>
          <w:sz w:val="24"/>
          <w:szCs w:val="24"/>
        </w:rPr>
        <w:t> </w:t>
      </w:r>
      <w:r w:rsidR="00572D52" w:rsidRPr="00C952CB">
        <w:rPr>
          <w:rFonts w:ascii="Tahoma" w:hAnsi="Tahoma" w:cs="Tahoma"/>
          <w:sz w:val="24"/>
          <w:szCs w:val="24"/>
        </w:rPr>
        <w:t>krajine?</w:t>
      </w:r>
      <w:r w:rsidR="001413C1" w:rsidRPr="00C952CB">
        <w:rPr>
          <w:rFonts w:ascii="Tahoma" w:hAnsi="Tahoma" w:cs="Tahoma"/>
          <w:sz w:val="24"/>
          <w:szCs w:val="24"/>
        </w:rPr>
        <w:t>“</w:t>
      </w:r>
      <w:r w:rsidR="00572D52" w:rsidRPr="00C952CB">
        <w:rPr>
          <w:rFonts w:ascii="Tahoma" w:hAnsi="Tahoma" w:cs="Tahoma"/>
          <w:sz w:val="24"/>
          <w:szCs w:val="24"/>
        </w:rPr>
        <w:t xml:space="preserve"> </w:t>
      </w:r>
      <w:r w:rsidR="001413C1" w:rsidRPr="00C952CB">
        <w:rPr>
          <w:rFonts w:ascii="Tahoma" w:hAnsi="Tahoma" w:cs="Tahoma"/>
          <w:sz w:val="24"/>
          <w:szCs w:val="24"/>
        </w:rPr>
        <w:t>Keďže u</w:t>
      </w:r>
      <w:r w:rsidR="00572D52" w:rsidRPr="00C952CB">
        <w:rPr>
          <w:rFonts w:ascii="Tahoma" w:hAnsi="Tahoma" w:cs="Tahoma"/>
          <w:sz w:val="24"/>
          <w:szCs w:val="24"/>
        </w:rPr>
        <w:t>niverzity sú medzi prvými inštitúciami, ktoré oslabujú autoritárski politici</w:t>
      </w:r>
      <w:r w:rsidR="001413C1" w:rsidRPr="00C952CB">
        <w:rPr>
          <w:rFonts w:ascii="Tahoma" w:hAnsi="Tahoma" w:cs="Tahoma"/>
          <w:sz w:val="24"/>
          <w:szCs w:val="24"/>
        </w:rPr>
        <w:t>, v</w:t>
      </w:r>
      <w:r w:rsidR="00572D52" w:rsidRPr="00C952CB">
        <w:rPr>
          <w:rFonts w:ascii="Tahoma" w:hAnsi="Tahoma" w:cs="Tahoma"/>
          <w:sz w:val="24"/>
          <w:szCs w:val="24"/>
        </w:rPr>
        <w:t xml:space="preserve"> dnešnej dobe bezprecedentných útokov na demokraciu na to potrebujú flexibilne reagovať aj odbory, potrebujú sa  transformovať a nájsť spôsoby ako efektívne spolupracovať aj s vedeniami univerzít na ochranu </w:t>
      </w:r>
      <w:r w:rsidR="001413C1" w:rsidRPr="00C952CB">
        <w:rPr>
          <w:rFonts w:ascii="Tahoma" w:hAnsi="Tahoma" w:cs="Tahoma"/>
          <w:sz w:val="24"/>
          <w:szCs w:val="24"/>
        </w:rPr>
        <w:t xml:space="preserve">akademických </w:t>
      </w:r>
      <w:r w:rsidR="00572D52" w:rsidRPr="00C952CB">
        <w:rPr>
          <w:rFonts w:ascii="Tahoma" w:hAnsi="Tahoma" w:cs="Tahoma"/>
          <w:sz w:val="24"/>
          <w:szCs w:val="24"/>
        </w:rPr>
        <w:t xml:space="preserve">hodnôt. Pretože hodnota akadémie </w:t>
      </w:r>
      <w:r w:rsidR="00572D52" w:rsidRPr="00C952CB">
        <w:rPr>
          <w:rFonts w:ascii="Tahoma" w:hAnsi="Tahoma" w:cs="Tahoma"/>
          <w:sz w:val="24"/>
          <w:szCs w:val="24"/>
        </w:rPr>
        <w:lastRenderedPageBreak/>
        <w:t xml:space="preserve">pre spoločnosť nespočíva </w:t>
      </w:r>
      <w:r w:rsidR="001413C1" w:rsidRPr="00C952CB">
        <w:rPr>
          <w:rFonts w:ascii="Tahoma" w:hAnsi="Tahoma" w:cs="Tahoma"/>
          <w:sz w:val="24"/>
          <w:szCs w:val="24"/>
        </w:rPr>
        <w:t xml:space="preserve">len </w:t>
      </w:r>
      <w:r w:rsidR="00572D52" w:rsidRPr="00C952CB">
        <w:rPr>
          <w:rFonts w:ascii="Tahoma" w:hAnsi="Tahoma" w:cs="Tahoma"/>
          <w:sz w:val="24"/>
          <w:szCs w:val="24"/>
        </w:rPr>
        <w:t>v tom, že vzdeláva na pracovný trh, ale práve v tom, že je „pilierom demokracie“.</w:t>
      </w:r>
    </w:p>
    <w:p w14:paraId="11E124A9" w14:textId="373E5BAD" w:rsidR="003D458B" w:rsidRPr="00C952CB" w:rsidRDefault="001413C1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>R</w:t>
      </w:r>
      <w:r w:rsidR="00E53AB0" w:rsidRPr="00C952CB">
        <w:rPr>
          <w:rFonts w:ascii="Tahoma" w:hAnsi="Tahoma" w:cs="Tahoma"/>
          <w:sz w:val="24"/>
          <w:szCs w:val="24"/>
        </w:rPr>
        <w:t xml:space="preserve">okovanie </w:t>
      </w:r>
      <w:r w:rsidRPr="00C952CB">
        <w:rPr>
          <w:rFonts w:ascii="Tahoma" w:hAnsi="Tahoma" w:cs="Tahoma"/>
          <w:sz w:val="24"/>
          <w:szCs w:val="24"/>
        </w:rPr>
        <w:t xml:space="preserve">sa </w:t>
      </w:r>
      <w:r w:rsidR="00E53AB0" w:rsidRPr="00C952CB">
        <w:rPr>
          <w:rFonts w:ascii="Tahoma" w:hAnsi="Tahoma" w:cs="Tahoma"/>
          <w:sz w:val="24"/>
          <w:szCs w:val="24"/>
        </w:rPr>
        <w:t xml:space="preserve">zameralo </w:t>
      </w:r>
      <w:r w:rsidR="00AC6773" w:rsidRPr="00C952CB">
        <w:rPr>
          <w:rFonts w:ascii="Tahoma" w:hAnsi="Tahoma" w:cs="Tahoma"/>
          <w:sz w:val="24"/>
          <w:szCs w:val="24"/>
        </w:rPr>
        <w:t xml:space="preserve">na kľúčové európske </w:t>
      </w:r>
      <w:r w:rsidR="00E53AB0" w:rsidRPr="00C952CB">
        <w:rPr>
          <w:rFonts w:ascii="Tahoma" w:hAnsi="Tahoma" w:cs="Tahoma"/>
          <w:sz w:val="24"/>
          <w:szCs w:val="24"/>
        </w:rPr>
        <w:t xml:space="preserve">stratégie a legislatívne iniciatívy, </w:t>
      </w:r>
      <w:r w:rsidR="00AC6773" w:rsidRPr="00C952CB">
        <w:rPr>
          <w:rFonts w:ascii="Tahoma" w:hAnsi="Tahoma" w:cs="Tahoma"/>
          <w:sz w:val="24"/>
          <w:szCs w:val="24"/>
        </w:rPr>
        <w:t>ktoré v nasledujúcich rokoch ovplyvnia vysoké školstvo</w:t>
      </w:r>
      <w:r w:rsidRPr="00C952CB">
        <w:rPr>
          <w:rFonts w:ascii="Tahoma" w:hAnsi="Tahoma" w:cs="Tahoma"/>
          <w:sz w:val="24"/>
          <w:szCs w:val="24"/>
        </w:rPr>
        <w:t xml:space="preserve"> v EÚ</w:t>
      </w:r>
      <w:r w:rsidR="00E53AB0" w:rsidRPr="00C952CB">
        <w:rPr>
          <w:rFonts w:ascii="Tahoma" w:hAnsi="Tahoma" w:cs="Tahoma"/>
          <w:sz w:val="24"/>
          <w:szCs w:val="24"/>
        </w:rPr>
        <w:t xml:space="preserve">. Zástupcovia Európskej komisie  prezentovali dokumenty ako Union of Skills, STEM Education Strategic Plan on Higher Education, Action Plan on Basic Skills, </w:t>
      </w:r>
      <w:r w:rsidR="00AC6773" w:rsidRPr="00C952CB">
        <w:rPr>
          <w:rFonts w:ascii="Tahoma" w:hAnsi="Tahoma" w:cs="Tahoma"/>
          <w:sz w:val="24"/>
          <w:szCs w:val="24"/>
        </w:rPr>
        <w:t xml:space="preserve">Európsky výskumný priestor (ERA) a pripravovaný ERA Act, ako aj budúci rámec Horizon Europe 2028+. </w:t>
      </w:r>
      <w:r w:rsidR="00667064" w:rsidRPr="00C952CB">
        <w:rPr>
          <w:rFonts w:ascii="Tahoma" w:hAnsi="Tahoma" w:cs="Tahoma"/>
          <w:sz w:val="24"/>
          <w:szCs w:val="24"/>
        </w:rPr>
        <w:t xml:space="preserve"> Hovorili </w:t>
      </w:r>
      <w:r w:rsidR="00AC6773" w:rsidRPr="00C952CB">
        <w:rPr>
          <w:rFonts w:ascii="Tahoma" w:hAnsi="Tahoma" w:cs="Tahoma"/>
          <w:sz w:val="24"/>
          <w:szCs w:val="24"/>
        </w:rPr>
        <w:t>tiež o iniciatíve ResearchComp, ktorá má zaviesť jednotné hodnotenie kompetencií výskumníkov naprieč krajinami</w:t>
      </w:r>
      <w:r w:rsidR="00E53AB0" w:rsidRPr="00C952CB">
        <w:rPr>
          <w:rFonts w:ascii="Tahoma" w:hAnsi="Tahoma" w:cs="Tahoma"/>
          <w:sz w:val="24"/>
          <w:szCs w:val="24"/>
        </w:rPr>
        <w:t xml:space="preserve"> EÚ</w:t>
      </w:r>
      <w:r w:rsidR="00667064" w:rsidRPr="00C952CB">
        <w:rPr>
          <w:rFonts w:ascii="Tahoma" w:hAnsi="Tahoma" w:cs="Tahoma"/>
          <w:sz w:val="24"/>
          <w:szCs w:val="24"/>
        </w:rPr>
        <w:t xml:space="preserve"> a o novej štúdii o akademických slobodách</w:t>
      </w:r>
      <w:r w:rsidR="00667064" w:rsidRPr="00C952CB">
        <w:rPr>
          <w:rStyle w:val="Odkaznapoznmkupodiarou"/>
          <w:rFonts w:ascii="Tahoma" w:hAnsi="Tahoma" w:cs="Tahoma"/>
          <w:sz w:val="24"/>
          <w:szCs w:val="24"/>
        </w:rPr>
        <w:footnoteReference w:id="2"/>
      </w:r>
      <w:r w:rsidR="00667064" w:rsidRPr="00C952CB">
        <w:rPr>
          <w:rFonts w:ascii="Tahoma" w:hAnsi="Tahoma" w:cs="Tahoma"/>
          <w:sz w:val="24"/>
          <w:szCs w:val="24"/>
        </w:rPr>
        <w:t xml:space="preserve">, v ktorej EK mapuje definície, právny rámec a uplatňovanie akademických slobôd v európskych krajinách. </w:t>
      </w:r>
    </w:p>
    <w:p w14:paraId="0BAC8BF1" w14:textId="130D2109" w:rsidR="00AC6773" w:rsidRPr="00C952CB" w:rsidRDefault="00E53AB0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>ETUCE pripravilo pomerne kritický</w:t>
      </w:r>
      <w:r w:rsidR="003D458B" w:rsidRPr="00C952CB">
        <w:rPr>
          <w:rFonts w:ascii="Tahoma" w:hAnsi="Tahoma" w:cs="Tahoma"/>
          <w:sz w:val="24"/>
          <w:szCs w:val="24"/>
        </w:rPr>
        <w:t xml:space="preserve"> ale konštruktívny</w:t>
      </w:r>
      <w:r w:rsidRPr="00C952CB">
        <w:rPr>
          <w:rFonts w:ascii="Tahoma" w:hAnsi="Tahoma" w:cs="Tahoma"/>
          <w:sz w:val="24"/>
          <w:szCs w:val="24"/>
        </w:rPr>
        <w:t xml:space="preserve"> pozičný dokument</w:t>
      </w:r>
      <w:r w:rsidR="003D458B" w:rsidRPr="00C952CB">
        <w:rPr>
          <w:rStyle w:val="Odkaznapoznmkupodiarou"/>
          <w:rFonts w:ascii="Tahoma" w:hAnsi="Tahoma" w:cs="Tahoma"/>
          <w:sz w:val="24"/>
          <w:szCs w:val="24"/>
        </w:rPr>
        <w:footnoteReference w:id="3"/>
      </w:r>
      <w:r w:rsidRPr="00C952CB">
        <w:rPr>
          <w:rFonts w:ascii="Tahoma" w:hAnsi="Tahoma" w:cs="Tahoma"/>
          <w:sz w:val="24"/>
          <w:szCs w:val="24"/>
        </w:rPr>
        <w:t xml:space="preserve"> ku materiálu Európskej komisie Union of Skills</w:t>
      </w:r>
      <w:r w:rsidR="003D458B" w:rsidRPr="00C952CB">
        <w:rPr>
          <w:rFonts w:ascii="Tahoma" w:hAnsi="Tahoma" w:cs="Tahoma"/>
          <w:sz w:val="24"/>
          <w:szCs w:val="24"/>
        </w:rPr>
        <w:t xml:space="preserve"> a k pripravovanej Európskej agende pre učiteľov, v ktorom uznáva potrebu rozvíjať zručnosti a podporovať inovatívne hospodárstvo, no zdôrazňuje, že vzdelávanie musí zostať verejným dobrom a základom demokracie, nie len nástrojom pre potreby trhu práce. ETUCE varuje pred nadmerným zameraním na ekonomiku a produktivitu, ktoré môžu zatlačiť do úzadia širšie ciele vzdelávania – rozvoj kritického myslenia, aktívne občianstvo, rovnosť a sociálnu súdržnosť. Zástupcovia HERSC sa s pozíciou ETUCE stotožnili a doplnili pripomienky ku vysokému školstvu</w:t>
      </w:r>
      <w:r w:rsidR="007F292E" w:rsidRPr="00C952CB">
        <w:rPr>
          <w:rFonts w:ascii="Tahoma" w:hAnsi="Tahoma" w:cs="Tahoma"/>
          <w:sz w:val="24"/>
          <w:szCs w:val="24"/>
        </w:rPr>
        <w:t>. N</w:t>
      </w:r>
      <w:r w:rsidR="001413C1" w:rsidRPr="00C952CB">
        <w:rPr>
          <w:rFonts w:ascii="Tahoma" w:hAnsi="Tahoma" w:cs="Tahoma"/>
          <w:sz w:val="24"/>
          <w:szCs w:val="24"/>
        </w:rPr>
        <w:t xml:space="preserve">apríklad </w:t>
      </w:r>
      <w:r w:rsidR="007F292E" w:rsidRPr="00C952CB">
        <w:rPr>
          <w:rFonts w:ascii="Tahoma" w:hAnsi="Tahoma" w:cs="Tahoma"/>
          <w:sz w:val="24"/>
          <w:szCs w:val="24"/>
        </w:rPr>
        <w:t xml:space="preserve">namietali </w:t>
      </w:r>
      <w:r w:rsidR="001413C1" w:rsidRPr="00C952CB">
        <w:rPr>
          <w:rFonts w:ascii="Tahoma" w:hAnsi="Tahoma" w:cs="Tahoma"/>
          <w:sz w:val="24"/>
          <w:szCs w:val="24"/>
        </w:rPr>
        <w:t>silnú preferenciu STEM vied v dokumente a</w:t>
      </w:r>
      <w:r w:rsidR="007F292E" w:rsidRPr="00C952CB">
        <w:rPr>
          <w:rFonts w:ascii="Tahoma" w:hAnsi="Tahoma" w:cs="Tahoma"/>
          <w:sz w:val="24"/>
          <w:szCs w:val="24"/>
        </w:rPr>
        <w:t xml:space="preserve"> debatovali </w:t>
      </w:r>
      <w:r w:rsidR="001413C1" w:rsidRPr="00C952CB">
        <w:rPr>
          <w:rFonts w:ascii="Tahoma" w:hAnsi="Tahoma" w:cs="Tahoma"/>
          <w:sz w:val="24"/>
          <w:szCs w:val="24"/>
        </w:rPr>
        <w:t xml:space="preserve">uznanie dôležitosti sociálnych a humanitných vied, ktoré sú nevyhnutné </w:t>
      </w:r>
      <w:r w:rsidR="007F292E" w:rsidRPr="00C952CB">
        <w:rPr>
          <w:rFonts w:ascii="Tahoma" w:hAnsi="Tahoma" w:cs="Tahoma"/>
          <w:sz w:val="24"/>
          <w:szCs w:val="24"/>
        </w:rPr>
        <w:t xml:space="preserve">aj </w:t>
      </w:r>
      <w:r w:rsidR="001413C1" w:rsidRPr="00C952CB">
        <w:rPr>
          <w:rFonts w:ascii="Tahoma" w:hAnsi="Tahoma" w:cs="Tahoma"/>
          <w:sz w:val="24"/>
          <w:szCs w:val="24"/>
        </w:rPr>
        <w:t xml:space="preserve">pre </w:t>
      </w:r>
      <w:r w:rsidR="007F292E" w:rsidRPr="00C952CB">
        <w:rPr>
          <w:rFonts w:ascii="Tahoma" w:hAnsi="Tahoma" w:cs="Tahoma"/>
          <w:sz w:val="24"/>
          <w:szCs w:val="24"/>
        </w:rPr>
        <w:t xml:space="preserve">integrovanie zásad spravodlivosti a etiky do regulácie AI.  </w:t>
      </w:r>
    </w:p>
    <w:p w14:paraId="7E663D03" w14:textId="38FB27C1" w:rsidR="00AC6773" w:rsidRPr="00C952CB" w:rsidRDefault="003D458B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Spíkrom z Európskej komisie kládli zástupcovia HERSC otázky ohľadom pracovných podmienok v akademickom sektore, </w:t>
      </w:r>
      <w:r w:rsidR="007F292E" w:rsidRPr="00C952CB">
        <w:rPr>
          <w:rFonts w:ascii="Tahoma" w:hAnsi="Tahoma" w:cs="Tahoma"/>
          <w:sz w:val="24"/>
          <w:szCs w:val="24"/>
        </w:rPr>
        <w:t xml:space="preserve">dôchodkového zabezpečenia výskumníkov a </w:t>
      </w:r>
      <w:r w:rsidRPr="00C952CB">
        <w:rPr>
          <w:rFonts w:ascii="Tahoma" w:hAnsi="Tahoma" w:cs="Tahoma"/>
          <w:sz w:val="24"/>
          <w:szCs w:val="24"/>
        </w:rPr>
        <w:t xml:space="preserve">ochrane </w:t>
      </w:r>
      <w:r w:rsidR="007F292E" w:rsidRPr="00C952CB">
        <w:rPr>
          <w:rFonts w:ascii="Tahoma" w:hAnsi="Tahoma" w:cs="Tahoma"/>
          <w:sz w:val="24"/>
          <w:szCs w:val="24"/>
        </w:rPr>
        <w:t xml:space="preserve">ich </w:t>
      </w:r>
      <w:r w:rsidRPr="00C952CB">
        <w:rPr>
          <w:rFonts w:ascii="Tahoma" w:hAnsi="Tahoma" w:cs="Tahoma"/>
          <w:sz w:val="24"/>
          <w:szCs w:val="24"/>
        </w:rPr>
        <w:t xml:space="preserve">pracovných práv. </w:t>
      </w:r>
      <w:r w:rsidR="00AC6773" w:rsidRPr="00C952CB">
        <w:rPr>
          <w:rFonts w:ascii="Tahoma" w:hAnsi="Tahoma" w:cs="Tahoma"/>
          <w:sz w:val="24"/>
          <w:szCs w:val="24"/>
        </w:rPr>
        <w:t>Zástupcovia odborov upozornili, že bez riešenia prekarizácie, neistých zmlúv a nízkych miezd Európa stratí schopnosť konkurovať a prilákať talent</w:t>
      </w:r>
      <w:r w:rsidRPr="00C952CB">
        <w:rPr>
          <w:rFonts w:ascii="Tahoma" w:hAnsi="Tahoma" w:cs="Tahoma"/>
          <w:sz w:val="24"/>
          <w:szCs w:val="24"/>
        </w:rPr>
        <w:t xml:space="preserve"> vo výskume a vzdelávaní.</w:t>
      </w:r>
    </w:p>
    <w:p w14:paraId="07116701" w14:textId="3BC3F57E" w:rsidR="00AC6773" w:rsidRPr="00C952CB" w:rsidRDefault="00667064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Počas zasadnutia HERSC pracovali účastníci aj v pracovných skupinách, kde mohli zdieľať príklady dobrej praxe zo svojich krajín. Skúsenosti zo škandinávskych krajín </w:t>
      </w:r>
      <w:r w:rsidR="00AC6773" w:rsidRPr="00C952CB">
        <w:rPr>
          <w:rFonts w:ascii="Tahoma" w:hAnsi="Tahoma" w:cs="Tahoma"/>
          <w:sz w:val="24"/>
          <w:szCs w:val="24"/>
        </w:rPr>
        <w:t xml:space="preserve">ukázali, že </w:t>
      </w:r>
      <w:r w:rsidR="007F292E" w:rsidRPr="00C952CB">
        <w:rPr>
          <w:rFonts w:ascii="Tahoma" w:hAnsi="Tahoma" w:cs="Tahoma"/>
          <w:sz w:val="24"/>
          <w:szCs w:val="24"/>
        </w:rPr>
        <w:t>systematické</w:t>
      </w:r>
      <w:r w:rsidRPr="00C952CB">
        <w:rPr>
          <w:rFonts w:ascii="Tahoma" w:hAnsi="Tahoma" w:cs="Tahoma"/>
          <w:sz w:val="24"/>
          <w:szCs w:val="24"/>
        </w:rPr>
        <w:t xml:space="preserve"> prepájanie sa aj s ostatnými aktérmi - </w:t>
      </w:r>
      <w:r w:rsidR="00AC6773" w:rsidRPr="00C952CB">
        <w:rPr>
          <w:rFonts w:ascii="Tahoma" w:hAnsi="Tahoma" w:cs="Tahoma"/>
          <w:sz w:val="24"/>
          <w:szCs w:val="24"/>
        </w:rPr>
        <w:t>spojenie síl odborov, akademických inštitúcií a študentov prináša konkrétne výsledky v boji za férovejšie pracovné podmienky</w:t>
      </w:r>
      <w:r w:rsidRPr="00C952CB">
        <w:rPr>
          <w:rFonts w:ascii="Tahoma" w:hAnsi="Tahoma" w:cs="Tahoma"/>
          <w:sz w:val="24"/>
          <w:szCs w:val="24"/>
        </w:rPr>
        <w:t xml:space="preserve"> a v ochrane akademických slobôd. </w:t>
      </w:r>
    </w:p>
    <w:p w14:paraId="63E5D484" w14:textId="69FFB510" w:rsidR="00C73C00" w:rsidRPr="00C952CB" w:rsidRDefault="00AC6773" w:rsidP="00C952CB">
      <w:pPr>
        <w:jc w:val="both"/>
        <w:rPr>
          <w:rFonts w:ascii="Tahoma" w:hAnsi="Tahoma" w:cs="Tahoma"/>
          <w:sz w:val="24"/>
          <w:szCs w:val="24"/>
        </w:rPr>
      </w:pPr>
      <w:r w:rsidRPr="00C952CB">
        <w:rPr>
          <w:rFonts w:ascii="Tahoma" w:hAnsi="Tahoma" w:cs="Tahoma"/>
          <w:sz w:val="24"/>
          <w:szCs w:val="24"/>
        </w:rPr>
        <w:t xml:space="preserve">Stretnutie </w:t>
      </w:r>
      <w:r w:rsidR="00667064" w:rsidRPr="00C952CB">
        <w:rPr>
          <w:rFonts w:ascii="Tahoma" w:hAnsi="Tahoma" w:cs="Tahoma"/>
          <w:sz w:val="24"/>
          <w:szCs w:val="24"/>
        </w:rPr>
        <w:t xml:space="preserve">HERSC </w:t>
      </w:r>
      <w:r w:rsidRPr="00C952CB">
        <w:rPr>
          <w:rFonts w:ascii="Tahoma" w:hAnsi="Tahoma" w:cs="Tahoma"/>
          <w:sz w:val="24"/>
          <w:szCs w:val="24"/>
        </w:rPr>
        <w:t>sa uzavrelo jasným odkazom</w:t>
      </w:r>
      <w:r w:rsidR="00667064" w:rsidRPr="00C952CB">
        <w:rPr>
          <w:rFonts w:ascii="Tahoma" w:hAnsi="Tahoma" w:cs="Tahoma"/>
          <w:sz w:val="24"/>
          <w:szCs w:val="24"/>
        </w:rPr>
        <w:t xml:space="preserve">, že potrebujeme </w:t>
      </w:r>
      <w:r w:rsidRPr="00C952CB">
        <w:rPr>
          <w:rFonts w:ascii="Tahoma" w:hAnsi="Tahoma" w:cs="Tahoma"/>
          <w:sz w:val="24"/>
          <w:szCs w:val="24"/>
        </w:rPr>
        <w:t xml:space="preserve">posilňovať </w:t>
      </w:r>
      <w:r w:rsidR="00C73C00" w:rsidRPr="00C952CB">
        <w:rPr>
          <w:rFonts w:ascii="Tahoma" w:hAnsi="Tahoma" w:cs="Tahoma"/>
          <w:sz w:val="24"/>
          <w:szCs w:val="24"/>
        </w:rPr>
        <w:t xml:space="preserve">našu </w:t>
      </w:r>
      <w:r w:rsidRPr="00C952CB">
        <w:rPr>
          <w:rFonts w:ascii="Tahoma" w:hAnsi="Tahoma" w:cs="Tahoma"/>
          <w:sz w:val="24"/>
          <w:szCs w:val="24"/>
        </w:rPr>
        <w:t>odborovú organizovanosť,</w:t>
      </w:r>
      <w:r w:rsidR="00C73C00" w:rsidRPr="00C952CB">
        <w:rPr>
          <w:rFonts w:ascii="Tahoma" w:hAnsi="Tahoma" w:cs="Tahoma"/>
          <w:sz w:val="24"/>
          <w:szCs w:val="24"/>
        </w:rPr>
        <w:t xml:space="preserve"> </w:t>
      </w:r>
      <w:r w:rsidRPr="00C952CB">
        <w:rPr>
          <w:rFonts w:ascii="Tahoma" w:hAnsi="Tahoma" w:cs="Tahoma"/>
          <w:sz w:val="24"/>
          <w:szCs w:val="24"/>
        </w:rPr>
        <w:t>zdieľať úspešné postupy naprieč Európou</w:t>
      </w:r>
      <w:r w:rsidR="00C73C00" w:rsidRPr="00C952CB">
        <w:rPr>
          <w:rFonts w:ascii="Tahoma" w:hAnsi="Tahoma" w:cs="Tahoma"/>
          <w:sz w:val="24"/>
          <w:szCs w:val="24"/>
        </w:rPr>
        <w:t xml:space="preserve"> a zároveň hlasno upozorňovať, keď hodnoty akademického prostredia čelia politickým tlakom. </w:t>
      </w:r>
    </w:p>
    <w:sectPr w:rsidR="00C73C00" w:rsidRPr="00C952CB" w:rsidSect="00270C43">
      <w:pgSz w:w="11906" w:h="16838" w:code="9"/>
      <w:pgMar w:top="1417" w:right="1417" w:bottom="1417" w:left="1417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741C4" w14:textId="77777777" w:rsidR="00531430" w:rsidRDefault="00531430" w:rsidP="004461E6">
      <w:pPr>
        <w:spacing w:after="0" w:line="240" w:lineRule="auto"/>
      </w:pPr>
      <w:r>
        <w:separator/>
      </w:r>
    </w:p>
  </w:endnote>
  <w:endnote w:type="continuationSeparator" w:id="0">
    <w:p w14:paraId="26B7D22E" w14:textId="77777777" w:rsidR="00531430" w:rsidRDefault="00531430" w:rsidP="00446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B051B" w14:textId="77777777" w:rsidR="00531430" w:rsidRDefault="00531430" w:rsidP="004461E6">
      <w:pPr>
        <w:spacing w:after="0" w:line="240" w:lineRule="auto"/>
      </w:pPr>
      <w:r>
        <w:separator/>
      </w:r>
    </w:p>
  </w:footnote>
  <w:footnote w:type="continuationSeparator" w:id="0">
    <w:p w14:paraId="6F345FF4" w14:textId="77777777" w:rsidR="00531430" w:rsidRDefault="00531430" w:rsidP="004461E6">
      <w:pPr>
        <w:spacing w:after="0" w:line="240" w:lineRule="auto"/>
      </w:pPr>
      <w:r>
        <w:continuationSeparator/>
      </w:r>
    </w:p>
  </w:footnote>
  <w:footnote w:id="1">
    <w:p w14:paraId="420C26E7" w14:textId="359B76D9" w:rsidR="004461E6" w:rsidRDefault="004461E6" w:rsidP="004461E6">
      <w:pPr>
        <w:pStyle w:val="Textpoznmkypodiarou"/>
      </w:pPr>
      <w:r>
        <w:rPr>
          <w:rStyle w:val="Odkaznapoznmkupodiarou"/>
        </w:rPr>
        <w:footnoteRef/>
      </w:r>
      <w:r>
        <w:t xml:space="preserve"> Stevenson H., Vega Castillo M. A., Bhend M. &amp; Selechopoulou V. (2025). In the eye of the storm: Higher education in an age of crises. Brussels: Education International (EI).</w:t>
      </w:r>
      <w:r w:rsidR="00572D52">
        <w:t xml:space="preserve">dostupné na </w:t>
      </w:r>
      <w:r w:rsidR="00572D52" w:rsidRPr="00572D52">
        <w:t>https://www.ei-ie.org/en/item/30087:in-the-eye-of-the-storm-higher-education-in-an-age-of-crises</w:t>
      </w:r>
    </w:p>
  </w:footnote>
  <w:footnote w:id="2">
    <w:p w14:paraId="42059BC5" w14:textId="1DE016A8" w:rsidR="00667064" w:rsidRDefault="00667064">
      <w:pPr>
        <w:pStyle w:val="Textpoznmkypodiarou"/>
      </w:pPr>
      <w:r>
        <w:rPr>
          <w:rStyle w:val="Odkaznapoznmkupodiarou"/>
        </w:rPr>
        <w:footnoteRef/>
      </w:r>
      <w:r>
        <w:t xml:space="preserve">A Comprehensive Legal, Policy and Comparative Analysis for Promoting and Protecting the Freedom of Scientific Research in Europe </w:t>
      </w:r>
      <w:r w:rsidRPr="00667064">
        <w:t>https://op.europa.eu/en/publication-detail/-/publication/0ad627da-a7ed-11f0-a7c5-01aa75ed71a1/langu</w:t>
      </w:r>
    </w:p>
  </w:footnote>
  <w:footnote w:id="3">
    <w:p w14:paraId="392D7AD7" w14:textId="6AACC2C4" w:rsidR="003D458B" w:rsidRDefault="003D458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3D458B">
        <w:t>ETUCE’s Position on the Union of Skills and future EU Teachers Agenda chrome-extension://efaidnbmnnnibpcajpcglclefindmkaj/https://www.csee-etuce.org/images/20250617_112713_2025_06_FINAL_ETUCE_Position_on_Union_of_Skills_1.pdf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yMjY2NLM0Nzc1MDJW0lEKTi0uzszPAykwrgUAFr1ZQiwAAAA="/>
  </w:docVars>
  <w:rsids>
    <w:rsidRoot w:val="00270C43"/>
    <w:rsid w:val="000C2FB7"/>
    <w:rsid w:val="001413C1"/>
    <w:rsid w:val="00270C43"/>
    <w:rsid w:val="003D458B"/>
    <w:rsid w:val="004461E6"/>
    <w:rsid w:val="00531430"/>
    <w:rsid w:val="00545D48"/>
    <w:rsid w:val="00557D1C"/>
    <w:rsid w:val="00572D52"/>
    <w:rsid w:val="00575C22"/>
    <w:rsid w:val="005E5BC0"/>
    <w:rsid w:val="00636DF1"/>
    <w:rsid w:val="00667064"/>
    <w:rsid w:val="006A2D3E"/>
    <w:rsid w:val="00775EDB"/>
    <w:rsid w:val="007F292E"/>
    <w:rsid w:val="00AC6773"/>
    <w:rsid w:val="00B26B49"/>
    <w:rsid w:val="00C73C00"/>
    <w:rsid w:val="00C952CB"/>
    <w:rsid w:val="00CD41B8"/>
    <w:rsid w:val="00CF560A"/>
    <w:rsid w:val="00D25C51"/>
    <w:rsid w:val="00E14513"/>
    <w:rsid w:val="00E53AB0"/>
    <w:rsid w:val="00E91C17"/>
    <w:rsid w:val="00EC6DE2"/>
    <w:rsid w:val="00EE13B3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F16252"/>
  <w15:chartTrackingRefBased/>
  <w15:docId w15:val="{61FA4617-DB42-402F-B49A-36E6AA06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270C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270C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270C43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270C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270C43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270C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270C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70C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270C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270C4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70C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70C43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70C43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70C43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70C43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70C43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70C43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70C43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270C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270C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270C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270C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270C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270C43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270C43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270C43"/>
    <w:rPr>
      <w:i/>
      <w:iCs/>
      <w:color w:val="2E74B5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70C43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270C43"/>
    <w:rPr>
      <w:i/>
      <w:iCs/>
      <w:color w:val="2E74B5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270C43"/>
    <w:rPr>
      <w:b/>
      <w:bCs/>
      <w:smallCaps/>
      <w:color w:val="2E74B5" w:themeColor="accent1" w:themeShade="BF"/>
      <w:spacing w:val="5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461E6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461E6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4461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9AC89-A65B-4B03-8BB3-8204D7F4C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Šebová</dc:creator>
  <cp:keywords/>
  <dc:description/>
  <cp:lastModifiedBy>Juraj Stodolovsky</cp:lastModifiedBy>
  <cp:revision>8</cp:revision>
  <dcterms:created xsi:type="dcterms:W3CDTF">2025-10-29T14:55:00Z</dcterms:created>
  <dcterms:modified xsi:type="dcterms:W3CDTF">2025-11-0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670b97-29d1-440d-a187-158d6b395bd2</vt:lpwstr>
  </property>
</Properties>
</file>